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2D9B5C" w14:textId="10F8C0F7" w:rsidR="00956EEE" w:rsidRPr="00D04F8E" w:rsidRDefault="00956EEE" w:rsidP="00D04F8E">
      <w:pPr>
        <w:pStyle w:val="Compact"/>
        <w:numPr>
          <w:ilvl w:val="0"/>
          <w:numId w:val="2"/>
        </w:numPr>
        <w:rPr>
          <w:b/>
          <w:bCs/>
        </w:rPr>
      </w:pPr>
      <w:r w:rsidRPr="00E9508C">
        <w:rPr>
          <w:b/>
          <w:bCs/>
        </w:rPr>
        <w:t xml:space="preserve">Write a </w:t>
      </w:r>
      <w:r w:rsidRPr="00E9508C">
        <w:rPr>
          <w:rStyle w:val="VerbatimChar"/>
          <w:b/>
          <w:bCs/>
        </w:rPr>
        <w:t>for</w:t>
      </w:r>
      <w:r w:rsidRPr="00E9508C">
        <w:rPr>
          <w:b/>
          <w:bCs/>
        </w:rPr>
        <w:t xml:space="preserve"> loop to print the numbers from 1 to 20.</w:t>
      </w:r>
      <w:r w:rsidRPr="00E9508C">
        <w:rPr>
          <w:b/>
          <w:bCs/>
        </w:rPr>
        <w:br/>
      </w:r>
      <w:r w:rsidR="001316C4" w:rsidRPr="001316C4">
        <w:rPr>
          <w:b/>
          <w:bCs/>
        </w:rPr>
        <w:drawing>
          <wp:inline distT="0" distB="0" distL="0" distR="0" wp14:anchorId="320F9088" wp14:editId="217DB152">
            <wp:extent cx="3937000" cy="2460625"/>
            <wp:effectExtent l="0" t="0" r="0" b="0"/>
            <wp:docPr id="15924188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241888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46768" cy="246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4701E" w14:textId="77777777" w:rsidR="00956EEE" w:rsidRDefault="00956EEE" w:rsidP="00956EEE">
      <w:pPr>
        <w:pStyle w:val="Compact"/>
        <w:ind w:left="720"/>
        <w:rPr>
          <w:b/>
          <w:bCs/>
        </w:rPr>
      </w:pPr>
    </w:p>
    <w:p w14:paraId="24705B27" w14:textId="2651F8F6" w:rsidR="00956EEE" w:rsidRPr="00956EEE" w:rsidRDefault="00956EEE" w:rsidP="00956EEE">
      <w:pPr>
        <w:pStyle w:val="Compact"/>
        <w:ind w:left="720"/>
        <w:rPr>
          <w:b/>
          <w:bCs/>
        </w:rPr>
      </w:pPr>
    </w:p>
    <w:p w14:paraId="13044664" w14:textId="77777777" w:rsidR="00956EEE" w:rsidRDefault="00956EEE">
      <w:pPr>
        <w:pStyle w:val="Compact"/>
        <w:numPr>
          <w:ilvl w:val="0"/>
          <w:numId w:val="2"/>
        </w:numPr>
        <w:rPr>
          <w:b/>
          <w:bCs/>
        </w:rPr>
      </w:pPr>
      <w:r w:rsidRPr="00E9508C">
        <w:rPr>
          <w:b/>
          <w:bCs/>
        </w:rPr>
        <w:t xml:space="preserve">Create a </w:t>
      </w:r>
      <w:r w:rsidRPr="00E9508C">
        <w:rPr>
          <w:rStyle w:val="VerbatimChar"/>
          <w:b/>
          <w:bCs/>
        </w:rPr>
        <w:t>for</w:t>
      </w:r>
      <w:r w:rsidRPr="00E9508C">
        <w:rPr>
          <w:b/>
          <w:bCs/>
        </w:rPr>
        <w:t xml:space="preserve"> loop to print the squares of numbers from 1 to 10.</w:t>
      </w:r>
    </w:p>
    <w:p w14:paraId="5F26660D" w14:textId="77777777" w:rsidR="00956EEE" w:rsidRDefault="00956EEE" w:rsidP="00956EEE">
      <w:pPr>
        <w:pStyle w:val="Compact"/>
        <w:ind w:left="720"/>
        <w:rPr>
          <w:b/>
          <w:bCs/>
        </w:rPr>
      </w:pPr>
    </w:p>
    <w:p w14:paraId="5320B5D1" w14:textId="77777777" w:rsidR="001316C4" w:rsidRDefault="00613BF5" w:rsidP="00956EEE">
      <w:pPr>
        <w:pStyle w:val="Compact"/>
        <w:ind w:left="720"/>
        <w:rPr>
          <w:b/>
          <w:bCs/>
          <w:lang w:val="en-IN"/>
        </w:rPr>
      </w:pPr>
      <w:r w:rsidRPr="00613BF5">
        <w:rPr>
          <w:b/>
          <w:bCs/>
        </w:rPr>
        <w:drawing>
          <wp:inline distT="0" distB="0" distL="0" distR="0" wp14:anchorId="69B3D804" wp14:editId="1CFDB18D">
            <wp:extent cx="4145280" cy="2590800"/>
            <wp:effectExtent l="0" t="0" r="0" b="0"/>
            <wp:docPr id="4125360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53602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48589" cy="2592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E57A9" w14:textId="77777777" w:rsidR="001316C4" w:rsidRDefault="001316C4" w:rsidP="00956EEE">
      <w:pPr>
        <w:pStyle w:val="Compact"/>
        <w:ind w:left="720"/>
        <w:rPr>
          <w:b/>
          <w:bCs/>
          <w:lang w:val="en-IN"/>
        </w:rPr>
      </w:pPr>
    </w:p>
    <w:p w14:paraId="66315CC1" w14:textId="77777777" w:rsidR="001316C4" w:rsidRDefault="001316C4" w:rsidP="00956EEE">
      <w:pPr>
        <w:pStyle w:val="Compact"/>
        <w:ind w:left="720"/>
        <w:rPr>
          <w:b/>
          <w:bCs/>
          <w:lang w:val="en-IN"/>
        </w:rPr>
      </w:pPr>
    </w:p>
    <w:p w14:paraId="02A75D02" w14:textId="77777777" w:rsidR="001316C4" w:rsidRDefault="001316C4" w:rsidP="00956EEE">
      <w:pPr>
        <w:pStyle w:val="Compact"/>
        <w:ind w:left="720"/>
        <w:rPr>
          <w:b/>
          <w:bCs/>
          <w:lang w:val="en-IN"/>
        </w:rPr>
      </w:pPr>
    </w:p>
    <w:p w14:paraId="6606B43E" w14:textId="77777777" w:rsidR="001316C4" w:rsidRDefault="001316C4" w:rsidP="00956EEE">
      <w:pPr>
        <w:pStyle w:val="Compact"/>
        <w:ind w:left="720"/>
        <w:rPr>
          <w:b/>
          <w:bCs/>
          <w:lang w:val="en-IN"/>
        </w:rPr>
      </w:pPr>
    </w:p>
    <w:p w14:paraId="18A786CD" w14:textId="77777777" w:rsidR="001316C4" w:rsidRDefault="001316C4" w:rsidP="00956EEE">
      <w:pPr>
        <w:pStyle w:val="Compact"/>
        <w:ind w:left="720"/>
        <w:rPr>
          <w:b/>
          <w:bCs/>
          <w:lang w:val="en-IN"/>
        </w:rPr>
      </w:pPr>
    </w:p>
    <w:p w14:paraId="707483C1" w14:textId="77777777" w:rsidR="001316C4" w:rsidRDefault="001316C4" w:rsidP="00956EEE">
      <w:pPr>
        <w:pStyle w:val="Compact"/>
        <w:ind w:left="720"/>
        <w:rPr>
          <w:b/>
          <w:bCs/>
          <w:lang w:val="en-IN"/>
        </w:rPr>
      </w:pPr>
    </w:p>
    <w:p w14:paraId="3FBB8A1B" w14:textId="77777777" w:rsidR="001316C4" w:rsidRDefault="001316C4" w:rsidP="00956EEE">
      <w:pPr>
        <w:pStyle w:val="Compact"/>
        <w:ind w:left="720"/>
        <w:rPr>
          <w:b/>
          <w:bCs/>
          <w:lang w:val="en-IN"/>
        </w:rPr>
      </w:pPr>
    </w:p>
    <w:p w14:paraId="64408151" w14:textId="77777777" w:rsidR="001316C4" w:rsidRDefault="001316C4" w:rsidP="00956EEE">
      <w:pPr>
        <w:pStyle w:val="Compact"/>
        <w:ind w:left="720"/>
        <w:rPr>
          <w:b/>
          <w:bCs/>
          <w:lang w:val="en-IN"/>
        </w:rPr>
      </w:pPr>
    </w:p>
    <w:p w14:paraId="0D7C4F1C" w14:textId="19ADE0F0" w:rsidR="00E37DE6" w:rsidRPr="00956EEE" w:rsidRDefault="00956EEE" w:rsidP="00956EEE">
      <w:pPr>
        <w:pStyle w:val="Compact"/>
        <w:ind w:left="720"/>
        <w:rPr>
          <w:b/>
          <w:bCs/>
          <w:lang w:val="en-IN"/>
        </w:rPr>
      </w:pPr>
      <w:r w:rsidRPr="00E9508C">
        <w:rPr>
          <w:b/>
          <w:bCs/>
        </w:rPr>
        <w:br/>
      </w:r>
    </w:p>
    <w:p w14:paraId="502667BB" w14:textId="77777777" w:rsidR="00956EEE" w:rsidRDefault="00956EEE">
      <w:pPr>
        <w:pStyle w:val="Compact"/>
        <w:numPr>
          <w:ilvl w:val="0"/>
          <w:numId w:val="2"/>
        </w:numPr>
        <w:rPr>
          <w:b/>
          <w:bCs/>
        </w:rPr>
      </w:pPr>
      <w:r w:rsidRPr="00E9508C">
        <w:rPr>
          <w:b/>
          <w:bCs/>
        </w:rPr>
        <w:lastRenderedPageBreak/>
        <w:t xml:space="preserve">Use a </w:t>
      </w:r>
      <w:r w:rsidRPr="00E9508C">
        <w:rPr>
          <w:rStyle w:val="VerbatimChar"/>
          <w:b/>
          <w:bCs/>
        </w:rPr>
        <w:t>for</w:t>
      </w:r>
      <w:r w:rsidRPr="00E9508C">
        <w:rPr>
          <w:b/>
          <w:bCs/>
        </w:rPr>
        <w:t xml:space="preserve"> loop to print the first 10 multiples of 5.</w:t>
      </w:r>
    </w:p>
    <w:p w14:paraId="2B71DE0D" w14:textId="77777777" w:rsidR="00956EEE" w:rsidRDefault="00956EEE" w:rsidP="00956EEE">
      <w:pPr>
        <w:pStyle w:val="Compact"/>
        <w:ind w:left="720"/>
        <w:rPr>
          <w:b/>
          <w:bCs/>
        </w:rPr>
      </w:pPr>
    </w:p>
    <w:p w14:paraId="74F39041" w14:textId="14D855B9" w:rsidR="00E37DE6" w:rsidRPr="00E9508C" w:rsidRDefault="004349E8" w:rsidP="00956EEE">
      <w:pPr>
        <w:pStyle w:val="Compact"/>
        <w:ind w:left="720"/>
        <w:rPr>
          <w:b/>
          <w:bCs/>
        </w:rPr>
      </w:pPr>
      <w:r w:rsidRPr="004349E8">
        <w:rPr>
          <w:b/>
          <w:bCs/>
        </w:rPr>
        <w:drawing>
          <wp:inline distT="0" distB="0" distL="0" distR="0" wp14:anchorId="4A5D4631" wp14:editId="0F3AF1BE">
            <wp:extent cx="3987800" cy="2492375"/>
            <wp:effectExtent l="0" t="0" r="0" b="0"/>
            <wp:docPr id="620278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2780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02903" cy="2501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6EEE" w:rsidRPr="00E9508C">
        <w:rPr>
          <w:b/>
          <w:bCs/>
        </w:rPr>
        <w:br/>
      </w:r>
    </w:p>
    <w:p w14:paraId="0B1567AD" w14:textId="77777777" w:rsidR="00956EEE" w:rsidRDefault="00956EEE">
      <w:pPr>
        <w:pStyle w:val="Compact"/>
        <w:numPr>
          <w:ilvl w:val="0"/>
          <w:numId w:val="2"/>
        </w:numPr>
        <w:rPr>
          <w:b/>
          <w:bCs/>
        </w:rPr>
      </w:pPr>
      <w:r w:rsidRPr="00E9508C">
        <w:rPr>
          <w:b/>
          <w:bCs/>
        </w:rPr>
        <w:t xml:space="preserve">Write a </w:t>
      </w:r>
      <w:r w:rsidRPr="00E9508C">
        <w:rPr>
          <w:rStyle w:val="VerbatimChar"/>
          <w:b/>
          <w:bCs/>
        </w:rPr>
        <w:t>for</w:t>
      </w:r>
      <w:r w:rsidRPr="00E9508C">
        <w:rPr>
          <w:b/>
          <w:bCs/>
        </w:rPr>
        <w:t xml:space="preserve"> loop to print numbers from 20 to 1 in reverse order.</w:t>
      </w:r>
    </w:p>
    <w:p w14:paraId="0EC2B4EE" w14:textId="77777777" w:rsidR="00956EEE" w:rsidRDefault="00956EEE" w:rsidP="00956EEE">
      <w:pPr>
        <w:pStyle w:val="Compact"/>
        <w:ind w:left="720"/>
        <w:rPr>
          <w:b/>
          <w:bCs/>
        </w:rPr>
      </w:pPr>
    </w:p>
    <w:p w14:paraId="2D320F19" w14:textId="59FB05F9" w:rsidR="002F6668" w:rsidRDefault="007760AB" w:rsidP="00956EEE">
      <w:pPr>
        <w:pStyle w:val="Compact"/>
        <w:ind w:left="720"/>
        <w:rPr>
          <w:b/>
          <w:bCs/>
        </w:rPr>
      </w:pPr>
      <w:r w:rsidRPr="007760AB">
        <w:rPr>
          <w:b/>
          <w:bCs/>
        </w:rPr>
        <w:drawing>
          <wp:inline distT="0" distB="0" distL="0" distR="0" wp14:anchorId="0E210B42" wp14:editId="4A5C699D">
            <wp:extent cx="4241800" cy="2651125"/>
            <wp:effectExtent l="0" t="0" r="0" b="0"/>
            <wp:docPr id="850895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89512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46626" cy="2654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BB62B" w14:textId="77777777" w:rsidR="002F6668" w:rsidRDefault="002F6668" w:rsidP="00956EEE">
      <w:pPr>
        <w:pStyle w:val="Compact"/>
        <w:ind w:left="720"/>
        <w:rPr>
          <w:b/>
          <w:bCs/>
        </w:rPr>
      </w:pPr>
    </w:p>
    <w:p w14:paraId="1386CACA" w14:textId="77777777" w:rsidR="002F6668" w:rsidRDefault="002F6668" w:rsidP="00956EEE">
      <w:pPr>
        <w:pStyle w:val="Compact"/>
        <w:ind w:left="720"/>
        <w:rPr>
          <w:b/>
          <w:bCs/>
        </w:rPr>
      </w:pPr>
    </w:p>
    <w:p w14:paraId="68234082" w14:textId="77777777" w:rsidR="002F6668" w:rsidRDefault="002F6668" w:rsidP="00956EEE">
      <w:pPr>
        <w:pStyle w:val="Compact"/>
        <w:ind w:left="720"/>
        <w:rPr>
          <w:b/>
          <w:bCs/>
        </w:rPr>
      </w:pPr>
    </w:p>
    <w:p w14:paraId="4CC0FA31" w14:textId="77777777" w:rsidR="002F6668" w:rsidRDefault="002F6668" w:rsidP="00956EEE">
      <w:pPr>
        <w:pStyle w:val="Compact"/>
        <w:ind w:left="720"/>
        <w:rPr>
          <w:b/>
          <w:bCs/>
        </w:rPr>
      </w:pPr>
    </w:p>
    <w:p w14:paraId="3389B43C" w14:textId="77777777" w:rsidR="002F6668" w:rsidRDefault="002F6668" w:rsidP="00956EEE">
      <w:pPr>
        <w:pStyle w:val="Compact"/>
        <w:ind w:left="720"/>
        <w:rPr>
          <w:b/>
          <w:bCs/>
        </w:rPr>
      </w:pPr>
    </w:p>
    <w:p w14:paraId="195E38A2" w14:textId="77777777" w:rsidR="001316C4" w:rsidRDefault="001316C4" w:rsidP="00956EEE">
      <w:pPr>
        <w:pStyle w:val="Compact"/>
        <w:ind w:left="720"/>
        <w:rPr>
          <w:b/>
          <w:bCs/>
        </w:rPr>
      </w:pPr>
    </w:p>
    <w:p w14:paraId="3A012F24" w14:textId="77777777" w:rsidR="001316C4" w:rsidRDefault="001316C4" w:rsidP="00956EEE">
      <w:pPr>
        <w:pStyle w:val="Compact"/>
        <w:ind w:left="720"/>
        <w:rPr>
          <w:b/>
          <w:bCs/>
        </w:rPr>
      </w:pPr>
    </w:p>
    <w:p w14:paraId="3EF1F876" w14:textId="224B084A" w:rsidR="00E37DE6" w:rsidRPr="00E9508C" w:rsidRDefault="00956EEE" w:rsidP="00956EEE">
      <w:pPr>
        <w:pStyle w:val="Compact"/>
        <w:ind w:left="720"/>
        <w:rPr>
          <w:b/>
          <w:bCs/>
        </w:rPr>
      </w:pPr>
      <w:r w:rsidRPr="00E9508C">
        <w:rPr>
          <w:b/>
          <w:bCs/>
        </w:rPr>
        <w:br/>
      </w:r>
    </w:p>
    <w:p w14:paraId="63D5A19A" w14:textId="77777777" w:rsidR="00E37DE6" w:rsidRDefault="00956EEE">
      <w:pPr>
        <w:pStyle w:val="Compact"/>
        <w:numPr>
          <w:ilvl w:val="0"/>
          <w:numId w:val="2"/>
        </w:numPr>
        <w:rPr>
          <w:b/>
          <w:bCs/>
        </w:rPr>
      </w:pPr>
      <w:r w:rsidRPr="00E9508C">
        <w:rPr>
          <w:b/>
          <w:bCs/>
        </w:rPr>
        <w:lastRenderedPageBreak/>
        <w:t xml:space="preserve">Create a </w:t>
      </w:r>
      <w:r w:rsidRPr="00E9508C">
        <w:rPr>
          <w:rStyle w:val="VerbatimChar"/>
          <w:b/>
          <w:bCs/>
        </w:rPr>
        <w:t>for</w:t>
      </w:r>
      <w:r w:rsidRPr="00E9508C">
        <w:rPr>
          <w:b/>
          <w:bCs/>
        </w:rPr>
        <w:t xml:space="preserve"> loop to print the first 10 even numbers in reverse order (e.g., 20, 18, 16, …).</w:t>
      </w:r>
    </w:p>
    <w:p w14:paraId="0E15EE42" w14:textId="77777777" w:rsidR="002F6668" w:rsidRDefault="002F6668" w:rsidP="002F6668">
      <w:pPr>
        <w:pStyle w:val="Compact"/>
        <w:ind w:left="720"/>
        <w:rPr>
          <w:b/>
          <w:bCs/>
        </w:rPr>
      </w:pPr>
    </w:p>
    <w:p w14:paraId="1FADA12D" w14:textId="41686424" w:rsidR="002F6668" w:rsidRDefault="00AD0CCA" w:rsidP="002F6668">
      <w:pPr>
        <w:pStyle w:val="Compact"/>
        <w:ind w:left="720"/>
        <w:rPr>
          <w:b/>
          <w:bCs/>
        </w:rPr>
      </w:pPr>
      <w:r w:rsidRPr="00AD0CCA">
        <w:rPr>
          <w:b/>
          <w:bCs/>
        </w:rPr>
        <w:drawing>
          <wp:inline distT="0" distB="0" distL="0" distR="0" wp14:anchorId="5CD67EE9" wp14:editId="3FFC8E36">
            <wp:extent cx="4013200" cy="2508250"/>
            <wp:effectExtent l="0" t="0" r="0" b="0"/>
            <wp:docPr id="18172997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29974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17571" cy="2510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F45E2" w14:textId="77777777" w:rsidR="007F60CA" w:rsidRDefault="007F60CA" w:rsidP="007F60CA">
      <w:pPr>
        <w:pStyle w:val="Compact"/>
        <w:ind w:left="720"/>
        <w:rPr>
          <w:b/>
          <w:bCs/>
        </w:rPr>
      </w:pPr>
    </w:p>
    <w:p w14:paraId="39296996" w14:textId="77777777" w:rsidR="007F60CA" w:rsidRDefault="007F60CA" w:rsidP="007F60CA">
      <w:pPr>
        <w:pStyle w:val="Compact"/>
        <w:ind w:left="720"/>
        <w:rPr>
          <w:b/>
          <w:bCs/>
        </w:rPr>
      </w:pPr>
    </w:p>
    <w:p w14:paraId="20F05E31" w14:textId="77777777" w:rsidR="001316C4" w:rsidRDefault="001316C4" w:rsidP="007F60CA">
      <w:pPr>
        <w:pStyle w:val="Compact"/>
        <w:ind w:left="720"/>
        <w:rPr>
          <w:b/>
          <w:bCs/>
        </w:rPr>
      </w:pPr>
    </w:p>
    <w:p w14:paraId="6379B06A" w14:textId="77777777" w:rsidR="001316C4" w:rsidRDefault="001316C4" w:rsidP="007F60CA">
      <w:pPr>
        <w:pStyle w:val="Compact"/>
        <w:ind w:left="720"/>
        <w:rPr>
          <w:b/>
          <w:bCs/>
        </w:rPr>
      </w:pPr>
    </w:p>
    <w:p w14:paraId="7C51E874" w14:textId="77777777" w:rsidR="001316C4" w:rsidRDefault="001316C4" w:rsidP="007F60CA">
      <w:pPr>
        <w:pStyle w:val="Compact"/>
        <w:ind w:left="720"/>
        <w:rPr>
          <w:b/>
          <w:bCs/>
        </w:rPr>
      </w:pPr>
    </w:p>
    <w:p w14:paraId="24E4DCAE" w14:textId="77777777" w:rsidR="001316C4" w:rsidRDefault="001316C4" w:rsidP="007F60CA">
      <w:pPr>
        <w:pStyle w:val="Compact"/>
        <w:ind w:left="720"/>
        <w:rPr>
          <w:b/>
          <w:bCs/>
        </w:rPr>
      </w:pPr>
    </w:p>
    <w:p w14:paraId="4E4D3E1F" w14:textId="77777777" w:rsidR="001316C4" w:rsidRDefault="001316C4" w:rsidP="007F60CA">
      <w:pPr>
        <w:pStyle w:val="Compact"/>
        <w:ind w:left="720"/>
        <w:rPr>
          <w:b/>
          <w:bCs/>
        </w:rPr>
      </w:pPr>
    </w:p>
    <w:p w14:paraId="4F916702" w14:textId="77777777" w:rsidR="001316C4" w:rsidRDefault="001316C4" w:rsidP="007F60CA">
      <w:pPr>
        <w:pStyle w:val="Compact"/>
        <w:ind w:left="720"/>
        <w:rPr>
          <w:b/>
          <w:bCs/>
        </w:rPr>
      </w:pPr>
    </w:p>
    <w:p w14:paraId="1090D905" w14:textId="77777777" w:rsidR="001316C4" w:rsidRDefault="001316C4" w:rsidP="007F60CA">
      <w:pPr>
        <w:pStyle w:val="Compact"/>
        <w:ind w:left="720"/>
        <w:rPr>
          <w:b/>
          <w:bCs/>
        </w:rPr>
      </w:pPr>
    </w:p>
    <w:p w14:paraId="47BFAE20" w14:textId="77777777" w:rsidR="001316C4" w:rsidRDefault="001316C4" w:rsidP="007F60CA">
      <w:pPr>
        <w:pStyle w:val="Compact"/>
        <w:ind w:left="720"/>
        <w:rPr>
          <w:b/>
          <w:bCs/>
        </w:rPr>
      </w:pPr>
    </w:p>
    <w:p w14:paraId="38298ADB" w14:textId="77777777" w:rsidR="001316C4" w:rsidRDefault="001316C4" w:rsidP="007F60CA">
      <w:pPr>
        <w:pStyle w:val="Compact"/>
        <w:ind w:left="720"/>
        <w:rPr>
          <w:b/>
          <w:bCs/>
        </w:rPr>
      </w:pPr>
    </w:p>
    <w:p w14:paraId="7813BC13" w14:textId="77777777" w:rsidR="001316C4" w:rsidRDefault="001316C4" w:rsidP="007F60CA">
      <w:pPr>
        <w:pStyle w:val="Compact"/>
        <w:ind w:left="720"/>
        <w:rPr>
          <w:b/>
          <w:bCs/>
        </w:rPr>
      </w:pPr>
    </w:p>
    <w:p w14:paraId="64792F67" w14:textId="77777777" w:rsidR="001316C4" w:rsidRDefault="001316C4" w:rsidP="007F60CA">
      <w:pPr>
        <w:pStyle w:val="Compact"/>
        <w:ind w:left="720"/>
        <w:rPr>
          <w:b/>
          <w:bCs/>
        </w:rPr>
      </w:pPr>
    </w:p>
    <w:p w14:paraId="15A9E385" w14:textId="77777777" w:rsidR="001316C4" w:rsidRDefault="001316C4" w:rsidP="007F60CA">
      <w:pPr>
        <w:pStyle w:val="Compact"/>
        <w:ind w:left="720"/>
        <w:rPr>
          <w:b/>
          <w:bCs/>
        </w:rPr>
      </w:pPr>
    </w:p>
    <w:p w14:paraId="19A99823" w14:textId="77777777" w:rsidR="001316C4" w:rsidRDefault="001316C4" w:rsidP="007F60CA">
      <w:pPr>
        <w:pStyle w:val="Compact"/>
        <w:ind w:left="720"/>
        <w:rPr>
          <w:b/>
          <w:bCs/>
        </w:rPr>
      </w:pPr>
    </w:p>
    <w:p w14:paraId="5F4CBB4E" w14:textId="77777777" w:rsidR="001316C4" w:rsidRDefault="001316C4" w:rsidP="007F60CA">
      <w:pPr>
        <w:pStyle w:val="Compact"/>
        <w:ind w:left="720"/>
        <w:rPr>
          <w:b/>
          <w:bCs/>
        </w:rPr>
      </w:pPr>
    </w:p>
    <w:p w14:paraId="19007FE8" w14:textId="77777777" w:rsidR="001316C4" w:rsidRDefault="001316C4" w:rsidP="007F60CA">
      <w:pPr>
        <w:pStyle w:val="Compact"/>
        <w:ind w:left="720"/>
        <w:rPr>
          <w:b/>
          <w:bCs/>
        </w:rPr>
      </w:pPr>
    </w:p>
    <w:p w14:paraId="4821ABAC" w14:textId="77777777" w:rsidR="001316C4" w:rsidRDefault="001316C4" w:rsidP="007F60CA">
      <w:pPr>
        <w:pStyle w:val="Compact"/>
        <w:ind w:left="720"/>
        <w:rPr>
          <w:b/>
          <w:bCs/>
        </w:rPr>
      </w:pPr>
    </w:p>
    <w:p w14:paraId="483631D0" w14:textId="77777777" w:rsidR="001316C4" w:rsidRDefault="001316C4" w:rsidP="007F60CA">
      <w:pPr>
        <w:pStyle w:val="Compact"/>
        <w:ind w:left="720"/>
        <w:rPr>
          <w:b/>
          <w:bCs/>
        </w:rPr>
      </w:pPr>
    </w:p>
    <w:p w14:paraId="47B3DE07" w14:textId="77777777" w:rsidR="001316C4" w:rsidRDefault="001316C4" w:rsidP="007F60CA">
      <w:pPr>
        <w:pStyle w:val="Compact"/>
        <w:ind w:left="720"/>
        <w:rPr>
          <w:b/>
          <w:bCs/>
        </w:rPr>
      </w:pPr>
    </w:p>
    <w:p w14:paraId="39377418" w14:textId="77777777" w:rsidR="001316C4" w:rsidRDefault="001316C4" w:rsidP="007F60CA">
      <w:pPr>
        <w:pStyle w:val="Compact"/>
        <w:ind w:left="720"/>
        <w:rPr>
          <w:b/>
          <w:bCs/>
        </w:rPr>
      </w:pPr>
    </w:p>
    <w:p w14:paraId="4689C7E9" w14:textId="77777777" w:rsidR="001316C4" w:rsidRDefault="001316C4" w:rsidP="007F60CA">
      <w:pPr>
        <w:pStyle w:val="Compact"/>
        <w:ind w:left="720"/>
        <w:rPr>
          <w:b/>
          <w:bCs/>
        </w:rPr>
      </w:pPr>
    </w:p>
    <w:p w14:paraId="1494F8DB" w14:textId="77777777" w:rsidR="007F60CA" w:rsidRPr="00E9508C" w:rsidRDefault="007F60CA" w:rsidP="007F60CA">
      <w:pPr>
        <w:pStyle w:val="Compact"/>
        <w:ind w:left="720"/>
        <w:rPr>
          <w:b/>
          <w:bCs/>
        </w:rPr>
      </w:pPr>
    </w:p>
    <w:p w14:paraId="15A58FE0" w14:textId="77777777" w:rsidR="00E37DE6" w:rsidRDefault="00956EEE">
      <w:pPr>
        <w:pStyle w:val="Heading3"/>
      </w:pPr>
      <w:bookmarkStart w:id="0" w:name="array"/>
      <w:r>
        <w:lastRenderedPageBreak/>
        <w:t>Array</w:t>
      </w:r>
    </w:p>
    <w:p w14:paraId="0B8D52AE" w14:textId="77777777" w:rsidR="00E37DE6" w:rsidRDefault="00956EEE">
      <w:pPr>
        <w:pStyle w:val="Compact"/>
        <w:numPr>
          <w:ilvl w:val="0"/>
          <w:numId w:val="3"/>
        </w:numPr>
      </w:pPr>
      <w:r>
        <w:rPr>
          <w:b/>
          <w:bCs/>
        </w:rPr>
        <w:t>Print each element of the array</w:t>
      </w:r>
    </w:p>
    <w:p w14:paraId="47A98991" w14:textId="77777777" w:rsidR="00E37DE6" w:rsidRDefault="00956EEE">
      <w:pPr>
        <w:numPr>
          <w:ilvl w:val="1"/>
          <w:numId w:val="4"/>
        </w:numPr>
      </w:pPr>
      <w:r>
        <w:rPr>
          <w:b/>
          <w:bCs/>
        </w:rPr>
        <w:t>Input:</w:t>
      </w:r>
      <w:r>
        <w:t xml:space="preserve"> </w:t>
      </w:r>
      <w:r>
        <w:rPr>
          <w:rStyle w:val="VerbatimChar"/>
        </w:rPr>
        <w:t>[10, 20, 30, 40, 50]</w:t>
      </w:r>
      <w:r>
        <w:br/>
      </w:r>
    </w:p>
    <w:p w14:paraId="4E0F6DE5" w14:textId="77777777" w:rsidR="00E37DE6" w:rsidRDefault="00956EEE">
      <w:pPr>
        <w:numPr>
          <w:ilvl w:val="1"/>
          <w:numId w:val="4"/>
        </w:numPr>
      </w:pPr>
      <w:r>
        <w:rPr>
          <w:b/>
          <w:bCs/>
        </w:rPr>
        <w:t>Expected Output:</w:t>
      </w:r>
    </w:p>
    <w:p w14:paraId="40F7CB73" w14:textId="77777777" w:rsidR="00E37DE6" w:rsidRPr="007F60CA" w:rsidRDefault="00956EEE">
      <w:pPr>
        <w:pStyle w:val="SourceCode"/>
        <w:numPr>
          <w:ilvl w:val="1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10  </w:t>
      </w:r>
      <w:r>
        <w:br/>
      </w:r>
      <w:r>
        <w:rPr>
          <w:rStyle w:val="VerbatimChar"/>
        </w:rPr>
        <w:t xml:space="preserve">20  </w:t>
      </w:r>
      <w:r>
        <w:br/>
      </w:r>
      <w:r>
        <w:rPr>
          <w:rStyle w:val="VerbatimChar"/>
        </w:rPr>
        <w:t xml:space="preserve">30  </w:t>
      </w:r>
      <w:r>
        <w:br/>
      </w:r>
      <w:r>
        <w:rPr>
          <w:rStyle w:val="VerbatimChar"/>
        </w:rPr>
        <w:t xml:space="preserve">40  </w:t>
      </w:r>
      <w:r>
        <w:br/>
      </w:r>
      <w:r>
        <w:rPr>
          <w:rStyle w:val="VerbatimChar"/>
        </w:rPr>
        <w:t xml:space="preserve">50  </w:t>
      </w:r>
    </w:p>
    <w:p w14:paraId="731C80BB" w14:textId="591A7476" w:rsidR="007F60CA" w:rsidRDefault="000A3170">
      <w:pPr>
        <w:pStyle w:val="SourceCode"/>
        <w:numPr>
          <w:ilvl w:val="1"/>
          <w:numId w:val="1"/>
        </w:numPr>
      </w:pPr>
      <w:r w:rsidRPr="000A3170">
        <w:drawing>
          <wp:inline distT="0" distB="0" distL="0" distR="0" wp14:anchorId="66F2BE3D" wp14:editId="7ED49589">
            <wp:extent cx="4114800" cy="2571750"/>
            <wp:effectExtent l="0" t="0" r="0" b="0"/>
            <wp:docPr id="16818261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82612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30461" cy="2581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3DA61" w14:textId="77777777" w:rsidR="002F6668" w:rsidRDefault="002F6668" w:rsidP="002F6668">
      <w:pPr>
        <w:pStyle w:val="SourceCode"/>
      </w:pPr>
    </w:p>
    <w:p w14:paraId="59B6F808" w14:textId="77777777" w:rsidR="002F6668" w:rsidRDefault="002F6668" w:rsidP="002F6668">
      <w:pPr>
        <w:pStyle w:val="SourceCode"/>
      </w:pPr>
    </w:p>
    <w:p w14:paraId="1402F718" w14:textId="77777777" w:rsidR="002F6668" w:rsidRDefault="002F6668" w:rsidP="002F6668">
      <w:pPr>
        <w:pStyle w:val="SourceCode"/>
      </w:pPr>
    </w:p>
    <w:p w14:paraId="26537217" w14:textId="77777777" w:rsidR="001316C4" w:rsidRDefault="001316C4" w:rsidP="002F6668">
      <w:pPr>
        <w:pStyle w:val="SourceCode"/>
      </w:pPr>
    </w:p>
    <w:p w14:paraId="19F3E4FD" w14:textId="77777777" w:rsidR="001316C4" w:rsidRDefault="001316C4" w:rsidP="002F6668">
      <w:pPr>
        <w:pStyle w:val="SourceCode"/>
      </w:pPr>
    </w:p>
    <w:p w14:paraId="0CDDC649" w14:textId="77777777" w:rsidR="001316C4" w:rsidRDefault="001316C4" w:rsidP="002F6668">
      <w:pPr>
        <w:pStyle w:val="SourceCode"/>
      </w:pPr>
    </w:p>
    <w:p w14:paraId="04A8910B" w14:textId="77777777" w:rsidR="001316C4" w:rsidRDefault="001316C4" w:rsidP="002F6668">
      <w:pPr>
        <w:pStyle w:val="SourceCode"/>
      </w:pPr>
    </w:p>
    <w:p w14:paraId="5D7EA445" w14:textId="77777777" w:rsidR="001316C4" w:rsidRDefault="001316C4" w:rsidP="002F6668">
      <w:pPr>
        <w:pStyle w:val="SourceCode"/>
      </w:pPr>
    </w:p>
    <w:p w14:paraId="2AB701FE" w14:textId="77777777" w:rsidR="001316C4" w:rsidRDefault="001316C4" w:rsidP="002F6668">
      <w:pPr>
        <w:pStyle w:val="SourceCode"/>
      </w:pPr>
    </w:p>
    <w:p w14:paraId="6E8B22C9" w14:textId="77777777" w:rsidR="001316C4" w:rsidRDefault="001316C4" w:rsidP="002F6668">
      <w:pPr>
        <w:pStyle w:val="SourceCode"/>
      </w:pPr>
    </w:p>
    <w:p w14:paraId="0D30013C" w14:textId="77777777" w:rsidR="002F6668" w:rsidRDefault="002F6668" w:rsidP="002F6668">
      <w:pPr>
        <w:pStyle w:val="SourceCode"/>
      </w:pPr>
    </w:p>
    <w:p w14:paraId="7D44CBC5" w14:textId="77777777" w:rsidR="00E37DE6" w:rsidRDefault="00956EEE">
      <w:pPr>
        <w:pStyle w:val="Compact"/>
        <w:numPr>
          <w:ilvl w:val="0"/>
          <w:numId w:val="3"/>
        </w:numPr>
      </w:pPr>
      <w:r>
        <w:rPr>
          <w:b/>
          <w:bCs/>
        </w:rPr>
        <w:lastRenderedPageBreak/>
        <w:t>Print the index of each element along with its value</w:t>
      </w:r>
    </w:p>
    <w:p w14:paraId="534A5254" w14:textId="77777777" w:rsidR="00E37DE6" w:rsidRDefault="00956EEE">
      <w:pPr>
        <w:numPr>
          <w:ilvl w:val="1"/>
          <w:numId w:val="5"/>
        </w:numPr>
      </w:pPr>
      <w:r>
        <w:rPr>
          <w:b/>
          <w:bCs/>
        </w:rPr>
        <w:t>Input:</w:t>
      </w:r>
      <w:r>
        <w:t xml:space="preserve"> </w:t>
      </w:r>
      <w:r>
        <w:rPr>
          <w:rStyle w:val="VerbatimChar"/>
        </w:rPr>
        <w:t>['apple', 'banana', 'cherry']</w:t>
      </w:r>
      <w:r>
        <w:br/>
      </w:r>
    </w:p>
    <w:p w14:paraId="654553D4" w14:textId="77777777" w:rsidR="00E37DE6" w:rsidRDefault="00956EEE">
      <w:pPr>
        <w:numPr>
          <w:ilvl w:val="1"/>
          <w:numId w:val="5"/>
        </w:numPr>
      </w:pPr>
      <w:r>
        <w:rPr>
          <w:b/>
          <w:bCs/>
        </w:rPr>
        <w:t>Expected Output:</w:t>
      </w:r>
    </w:p>
    <w:p w14:paraId="2FADDAC3" w14:textId="77777777" w:rsidR="00E37DE6" w:rsidRPr="00FE340E" w:rsidRDefault="00956EEE">
      <w:pPr>
        <w:pStyle w:val="SourceCode"/>
        <w:numPr>
          <w:ilvl w:val="1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Index 0: apple  </w:t>
      </w:r>
      <w:r>
        <w:br/>
      </w:r>
      <w:r>
        <w:rPr>
          <w:rStyle w:val="VerbatimChar"/>
        </w:rPr>
        <w:t xml:space="preserve">Index 1: banana  </w:t>
      </w:r>
      <w:r>
        <w:br/>
      </w:r>
      <w:r>
        <w:rPr>
          <w:rStyle w:val="VerbatimChar"/>
        </w:rPr>
        <w:t xml:space="preserve">Index 2: cherry  </w:t>
      </w:r>
      <w:bookmarkEnd w:id="0"/>
    </w:p>
    <w:p w14:paraId="536B67A2" w14:textId="32900BD8" w:rsidR="00FE340E" w:rsidRDefault="00F83E6C" w:rsidP="001316C4">
      <w:pPr>
        <w:pStyle w:val="SourceCode"/>
        <w:ind w:firstLine="720"/>
      </w:pPr>
      <w:r w:rsidRPr="00F83E6C">
        <w:drawing>
          <wp:inline distT="0" distB="0" distL="0" distR="0" wp14:anchorId="5B233429" wp14:editId="7CF301AC">
            <wp:extent cx="4797577" cy="2711450"/>
            <wp:effectExtent l="0" t="0" r="0" b="0"/>
            <wp:docPr id="2506424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64247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18650" cy="27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E340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41521C" w14:textId="77777777" w:rsidR="00406339" w:rsidRDefault="00406339">
      <w:pPr>
        <w:spacing w:after="0"/>
      </w:pPr>
      <w:r>
        <w:separator/>
      </w:r>
    </w:p>
  </w:endnote>
  <w:endnote w:type="continuationSeparator" w:id="0">
    <w:p w14:paraId="78067CE6" w14:textId="77777777" w:rsidR="00406339" w:rsidRDefault="004063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A98EE8" w14:textId="77777777" w:rsidR="00406339" w:rsidRDefault="00406339">
      <w:r>
        <w:separator/>
      </w:r>
    </w:p>
  </w:footnote>
  <w:footnote w:type="continuationSeparator" w:id="0">
    <w:p w14:paraId="398F0908" w14:textId="77777777" w:rsidR="00406339" w:rsidRDefault="004063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4261E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F02AE5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30C60E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6"/>
    <w:multiLevelType w:val="multilevel"/>
    <w:tmpl w:val="F99EE9B8"/>
    <w:lvl w:ilvl="0">
      <w:start w:val="6"/>
      <w:numFmt w:val="decimal"/>
      <w:lvlText w:val="%1."/>
      <w:lvlJc w:val="left"/>
      <w:pPr>
        <w:ind w:left="720" w:hanging="480"/>
      </w:pPr>
      <w:rPr>
        <w:b/>
        <w:bCs/>
      </w:r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 w16cid:durableId="394940133">
    <w:abstractNumId w:val="0"/>
  </w:num>
  <w:num w:numId="2" w16cid:durableId="7625361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45616002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" w16cid:durableId="1976520739">
    <w:abstractNumId w:val="1"/>
  </w:num>
  <w:num w:numId="5" w16cid:durableId="14964559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37DE6"/>
    <w:rsid w:val="000A3170"/>
    <w:rsid w:val="000F741C"/>
    <w:rsid w:val="001316C4"/>
    <w:rsid w:val="002D0B9C"/>
    <w:rsid w:val="002F6668"/>
    <w:rsid w:val="003D4FCC"/>
    <w:rsid w:val="00406339"/>
    <w:rsid w:val="004349E8"/>
    <w:rsid w:val="00613BF5"/>
    <w:rsid w:val="007760AB"/>
    <w:rsid w:val="007F60CA"/>
    <w:rsid w:val="00956EEE"/>
    <w:rsid w:val="009A73A4"/>
    <w:rsid w:val="00AD0CCA"/>
    <w:rsid w:val="00D04F8E"/>
    <w:rsid w:val="00DD1DFF"/>
    <w:rsid w:val="00E37DE6"/>
    <w:rsid w:val="00E9508C"/>
    <w:rsid w:val="00F83E6C"/>
    <w:rsid w:val="00FB056C"/>
    <w:rsid w:val="00FE340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252A7"/>
  <w15:docId w15:val="{28F02482-4B8A-498C-8C61-97EF5E9F0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956E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14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25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59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3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67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35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4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4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5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82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07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6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8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95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2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5</Pages>
  <Words>100</Words>
  <Characters>57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Pavan Kalyan Ummagani</cp:lastModifiedBy>
  <cp:revision>11</cp:revision>
  <dcterms:created xsi:type="dcterms:W3CDTF">2024-11-26T10:36:00Z</dcterms:created>
  <dcterms:modified xsi:type="dcterms:W3CDTF">2024-11-26T14:50:00Z</dcterms:modified>
</cp:coreProperties>
</file>